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2E49B" w14:textId="6DB57A3B" w:rsidR="00FB2E60" w:rsidRPr="009566EB" w:rsidRDefault="00195F9E" w:rsidP="00195F9E">
      <w:pPr>
        <w:ind w:left="0"/>
        <w:jc w:val="center"/>
        <w:rPr>
          <w:b/>
          <w:bCs/>
          <w:sz w:val="28"/>
          <w:szCs w:val="28"/>
        </w:rPr>
      </w:pPr>
      <w:r w:rsidRPr="009566EB">
        <w:rPr>
          <w:b/>
          <w:bCs/>
          <w:sz w:val="28"/>
          <w:szCs w:val="28"/>
        </w:rPr>
        <w:t>Università degli Studi di Modena e Reggio Emilia</w:t>
      </w:r>
    </w:p>
    <w:p w14:paraId="14A405AA" w14:textId="4D306D8F" w:rsidR="005202E1" w:rsidRPr="009566EB" w:rsidRDefault="008A2F3C" w:rsidP="00195F9E">
      <w:pPr>
        <w:ind w:left="0"/>
        <w:jc w:val="center"/>
        <w:rPr>
          <w:b/>
          <w:bCs/>
          <w:sz w:val="28"/>
          <w:szCs w:val="28"/>
        </w:rPr>
      </w:pPr>
      <w:r w:rsidRPr="009566EB">
        <w:rPr>
          <w:b/>
          <w:bCs/>
          <w:sz w:val="28"/>
          <w:szCs w:val="28"/>
        </w:rPr>
        <w:t>Dipartimento di Scienze Biomediche, Metaboliche e Neuroscienze</w:t>
      </w:r>
    </w:p>
    <w:p w14:paraId="7379FC5C" w14:textId="019B5EA6" w:rsidR="005202E1" w:rsidRPr="009566EB" w:rsidRDefault="00FB2E60" w:rsidP="00195F9E">
      <w:r w:rsidRPr="009566EB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273159" wp14:editId="527585D0">
                <wp:simplePos x="0" y="0"/>
                <wp:positionH relativeFrom="column">
                  <wp:posOffset>19050</wp:posOffset>
                </wp:positionH>
                <wp:positionV relativeFrom="paragraph">
                  <wp:posOffset>241300</wp:posOffset>
                </wp:positionV>
                <wp:extent cx="6553200" cy="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812A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.5pt;margin-top:19pt;width:516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"/>
            </w:pict>
          </mc:Fallback>
        </mc:AlternateContent>
      </w:r>
    </w:p>
    <w:p w14:paraId="2D9F3A23" w14:textId="77777777" w:rsidR="009F0AC8" w:rsidRPr="009566EB" w:rsidRDefault="009F0AC8" w:rsidP="00195F9E"/>
    <w:p w14:paraId="508627B5" w14:textId="2441AE27" w:rsidR="005202E1" w:rsidRPr="009566EB" w:rsidRDefault="005202E1" w:rsidP="00195F9E">
      <w:pPr>
        <w:ind w:left="0"/>
        <w:jc w:val="center"/>
        <w:rPr>
          <w:sz w:val="28"/>
          <w:szCs w:val="28"/>
        </w:rPr>
      </w:pPr>
      <w:r w:rsidRPr="009566EB">
        <w:rPr>
          <w:sz w:val="28"/>
          <w:szCs w:val="28"/>
        </w:rPr>
        <w:t xml:space="preserve">Corso di </w:t>
      </w:r>
      <w:r w:rsidR="005741BB" w:rsidRPr="009566EB">
        <w:rPr>
          <w:sz w:val="28"/>
          <w:szCs w:val="28"/>
        </w:rPr>
        <w:t>L</w:t>
      </w:r>
      <w:r w:rsidRPr="009566EB">
        <w:rPr>
          <w:sz w:val="28"/>
          <w:szCs w:val="28"/>
        </w:rPr>
        <w:t xml:space="preserve">aurea in </w:t>
      </w:r>
      <w:r w:rsidR="008A2F3C" w:rsidRPr="009566EB">
        <w:rPr>
          <w:sz w:val="28"/>
          <w:szCs w:val="28"/>
        </w:rPr>
        <w:t>Scienze e Tecniche Psicologiche</w:t>
      </w:r>
    </w:p>
    <w:p w14:paraId="45AE202C" w14:textId="77777777" w:rsidR="005202E1" w:rsidRPr="009566EB" w:rsidRDefault="005202E1" w:rsidP="00195F9E"/>
    <w:p w14:paraId="44151485" w14:textId="77777777" w:rsidR="00EA4494" w:rsidRPr="009566EB" w:rsidRDefault="00EA4494" w:rsidP="00195F9E"/>
    <w:p w14:paraId="77C118AA" w14:textId="77777777" w:rsidR="00EA4494" w:rsidRPr="009566EB" w:rsidRDefault="00EA4494" w:rsidP="00195F9E"/>
    <w:p w14:paraId="45DC369B" w14:textId="77777777" w:rsidR="00EA4494" w:rsidRPr="009566EB" w:rsidRDefault="00EA4494" w:rsidP="00195F9E"/>
    <w:p w14:paraId="2C27B419" w14:textId="77777777" w:rsidR="00EA4494" w:rsidRPr="009566EB" w:rsidRDefault="00EA4494" w:rsidP="00195F9E"/>
    <w:p w14:paraId="0A34EA1E" w14:textId="77777777" w:rsidR="00EA4494" w:rsidRPr="009566EB" w:rsidRDefault="00EA4494" w:rsidP="00195F9E"/>
    <w:p w14:paraId="2B063BDE" w14:textId="77777777" w:rsidR="005202E1" w:rsidRPr="007A020B" w:rsidRDefault="00E47388" w:rsidP="00195F9E">
      <w:pPr>
        <w:jc w:val="center"/>
        <w:rPr>
          <w:b/>
          <w:bCs/>
          <w:sz w:val="36"/>
          <w:szCs w:val="36"/>
        </w:rPr>
      </w:pPr>
      <w:r w:rsidRPr="007A020B">
        <w:rPr>
          <w:b/>
          <w:bCs/>
          <w:sz w:val="36"/>
          <w:szCs w:val="36"/>
        </w:rPr>
        <w:t>TITOLO TESI</w:t>
      </w:r>
    </w:p>
    <w:p w14:paraId="29338B9E" w14:textId="77777777" w:rsidR="005202E1" w:rsidRPr="009566EB" w:rsidRDefault="005202E1" w:rsidP="00195F9E"/>
    <w:p w14:paraId="397FE951" w14:textId="77777777" w:rsidR="00EA4494" w:rsidRPr="009566EB" w:rsidRDefault="00EA4494" w:rsidP="00195F9E"/>
    <w:p w14:paraId="7B2695C0" w14:textId="77777777" w:rsidR="00EA4494" w:rsidRPr="009566EB" w:rsidRDefault="00EA4494" w:rsidP="00195F9E"/>
    <w:p w14:paraId="01C3149A" w14:textId="77777777" w:rsidR="00EA4494" w:rsidRPr="009566EB" w:rsidRDefault="00EA4494" w:rsidP="00195F9E"/>
    <w:p w14:paraId="1C020F7D" w14:textId="77777777" w:rsidR="00EA4494" w:rsidRPr="009566EB" w:rsidRDefault="00EA4494" w:rsidP="00195F9E"/>
    <w:p w14:paraId="1618DFCA" w14:textId="77777777" w:rsidR="00EA4494" w:rsidRPr="009566EB" w:rsidRDefault="00EA4494" w:rsidP="00195F9E"/>
    <w:p w14:paraId="534E16C2" w14:textId="77777777" w:rsidR="00EA4494" w:rsidRPr="009566EB" w:rsidRDefault="00EA4494" w:rsidP="00195F9E"/>
    <w:p w14:paraId="75CBEA2A" w14:textId="28F924FA" w:rsidR="00195F9E" w:rsidRPr="009566EB" w:rsidRDefault="005202E1" w:rsidP="00195F9E">
      <w:pPr>
        <w:rPr>
          <w:sz w:val="28"/>
          <w:szCs w:val="28"/>
        </w:rPr>
      </w:pPr>
      <w:r w:rsidRPr="009566EB">
        <w:rPr>
          <w:sz w:val="28"/>
          <w:szCs w:val="28"/>
        </w:rPr>
        <w:t>Relatore</w:t>
      </w:r>
      <w:r w:rsidR="008A2F3C" w:rsidRPr="009566EB">
        <w:rPr>
          <w:sz w:val="28"/>
          <w:szCs w:val="28"/>
        </w:rPr>
        <w:t>/Relatrice</w:t>
      </w:r>
      <w:r w:rsidRPr="009566EB">
        <w:rPr>
          <w:sz w:val="28"/>
          <w:szCs w:val="28"/>
        </w:rPr>
        <w:t>:</w:t>
      </w:r>
      <w:r w:rsidR="00195F9E" w:rsidRPr="009566EB">
        <w:rPr>
          <w:sz w:val="28"/>
          <w:szCs w:val="28"/>
        </w:rPr>
        <w:tab/>
      </w:r>
      <w:r w:rsidR="00195F9E" w:rsidRPr="009566EB">
        <w:rPr>
          <w:sz w:val="28"/>
          <w:szCs w:val="28"/>
        </w:rPr>
        <w:tab/>
        <w:t>Nome Cognome</w:t>
      </w:r>
    </w:p>
    <w:p w14:paraId="5EB88AD9" w14:textId="68B396FF" w:rsidR="00195F9E" w:rsidRPr="009566EB" w:rsidRDefault="00195F9E" w:rsidP="00195F9E">
      <w:pPr>
        <w:rPr>
          <w:sz w:val="28"/>
          <w:szCs w:val="28"/>
        </w:rPr>
      </w:pPr>
    </w:p>
    <w:p w14:paraId="4CB4B19E" w14:textId="10C10716" w:rsidR="00195F9E" w:rsidRPr="009566EB" w:rsidRDefault="00195F9E" w:rsidP="00195F9E">
      <w:pPr>
        <w:rPr>
          <w:sz w:val="28"/>
          <w:szCs w:val="28"/>
        </w:rPr>
      </w:pPr>
      <w:r w:rsidRPr="009566EB">
        <w:rPr>
          <w:sz w:val="28"/>
          <w:szCs w:val="28"/>
        </w:rPr>
        <w:t xml:space="preserve">Laureando/a: </w:t>
      </w:r>
      <w:r w:rsidRPr="009566EB">
        <w:rPr>
          <w:sz w:val="28"/>
          <w:szCs w:val="28"/>
        </w:rPr>
        <w:tab/>
      </w:r>
      <w:r w:rsidRPr="009566EB">
        <w:rPr>
          <w:sz w:val="28"/>
          <w:szCs w:val="28"/>
        </w:rPr>
        <w:tab/>
        <w:t>Nome Cognome</w:t>
      </w:r>
    </w:p>
    <w:p w14:paraId="583996C1" w14:textId="39C7CACB" w:rsidR="00195F9E" w:rsidRPr="009566EB" w:rsidRDefault="00195F9E" w:rsidP="00195F9E">
      <w:pPr>
        <w:rPr>
          <w:sz w:val="28"/>
          <w:szCs w:val="28"/>
        </w:rPr>
      </w:pPr>
      <w:r w:rsidRPr="009566EB">
        <w:rPr>
          <w:sz w:val="28"/>
          <w:szCs w:val="28"/>
        </w:rPr>
        <w:t>Matricola</w:t>
      </w:r>
      <w:r w:rsidRPr="009566EB">
        <w:rPr>
          <w:sz w:val="28"/>
          <w:szCs w:val="28"/>
        </w:rPr>
        <w:tab/>
      </w:r>
      <w:r w:rsidRPr="009566EB">
        <w:rPr>
          <w:sz w:val="28"/>
          <w:szCs w:val="28"/>
        </w:rPr>
        <w:tab/>
      </w:r>
      <w:r w:rsidRPr="009566EB">
        <w:rPr>
          <w:sz w:val="28"/>
          <w:szCs w:val="28"/>
        </w:rPr>
        <w:tab/>
        <w:t>XXXXXX</w:t>
      </w:r>
    </w:p>
    <w:p w14:paraId="3627BDFC" w14:textId="77777777" w:rsidR="00195F9E" w:rsidRPr="009566EB" w:rsidRDefault="00195F9E" w:rsidP="00195F9E">
      <w:pPr>
        <w:rPr>
          <w:sz w:val="28"/>
          <w:szCs w:val="28"/>
        </w:rPr>
      </w:pPr>
    </w:p>
    <w:p w14:paraId="69CF7FB0" w14:textId="4236240C" w:rsidR="00EA4494" w:rsidRPr="009566EB" w:rsidRDefault="00EA4494" w:rsidP="00195F9E">
      <w:r w:rsidRPr="009566EB">
        <w:rPr>
          <w:sz w:val="28"/>
          <w:szCs w:val="28"/>
        </w:rPr>
        <w:tab/>
      </w:r>
      <w:r w:rsidRPr="009566EB">
        <w:rPr>
          <w:sz w:val="28"/>
          <w:szCs w:val="28"/>
        </w:rPr>
        <w:tab/>
      </w:r>
      <w:r w:rsidRPr="009566EB">
        <w:tab/>
      </w:r>
      <w:r w:rsidRPr="009566EB">
        <w:tab/>
      </w:r>
    </w:p>
    <w:p w14:paraId="2D0A39D9" w14:textId="77777777" w:rsidR="00B3490F" w:rsidRPr="009566EB" w:rsidRDefault="00B3490F" w:rsidP="00195F9E"/>
    <w:p w14:paraId="7C5A0B47" w14:textId="77777777" w:rsidR="00B3490F" w:rsidRPr="009566EB" w:rsidRDefault="00B3490F" w:rsidP="00195F9E"/>
    <w:p w14:paraId="256F8DA5" w14:textId="653822D4" w:rsidR="00EA4494" w:rsidRPr="009566EB" w:rsidRDefault="00FB2E60" w:rsidP="00195F9E">
      <w:pPr>
        <w:rPr>
          <w:sz w:val="34"/>
        </w:rPr>
      </w:pPr>
      <w:r w:rsidRPr="009566EB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39D26D4" wp14:editId="093C3133">
                <wp:simplePos x="0" y="0"/>
                <wp:positionH relativeFrom="column">
                  <wp:posOffset>19050</wp:posOffset>
                </wp:positionH>
                <wp:positionV relativeFrom="paragraph">
                  <wp:posOffset>247015</wp:posOffset>
                </wp:positionV>
                <wp:extent cx="6553200" cy="0"/>
                <wp:effectExtent l="0" t="0" r="0" b="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1CDD0A" id="AutoShape 3" o:spid="_x0000_s1026" type="#_x0000_t32" style="position:absolute;margin-left:1.5pt;margin-top:19.45pt;width:51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"/>
            </w:pict>
          </mc:Fallback>
        </mc:AlternateContent>
      </w:r>
    </w:p>
    <w:p w14:paraId="3DC9B34D" w14:textId="77777777" w:rsidR="00FB2E60" w:rsidRPr="009566EB" w:rsidRDefault="00FB2E60" w:rsidP="00195F9E"/>
    <w:p w14:paraId="78B4A6FD" w14:textId="0E99CFE8" w:rsidR="005202E1" w:rsidRPr="009566EB" w:rsidRDefault="005202E1" w:rsidP="00195F9E">
      <w:pPr>
        <w:ind w:left="0"/>
        <w:jc w:val="center"/>
        <w:rPr>
          <w:sz w:val="28"/>
          <w:szCs w:val="28"/>
        </w:rPr>
      </w:pPr>
      <w:r w:rsidRPr="009566EB">
        <w:rPr>
          <w:sz w:val="28"/>
          <w:szCs w:val="28"/>
        </w:rPr>
        <w:t>Anno Accademico 20</w:t>
      </w:r>
      <w:r w:rsidR="00B1079D" w:rsidRPr="009566EB">
        <w:rPr>
          <w:sz w:val="28"/>
          <w:szCs w:val="28"/>
        </w:rPr>
        <w:t>__</w:t>
      </w:r>
      <w:r w:rsidR="00EA4494" w:rsidRPr="009566EB">
        <w:rPr>
          <w:sz w:val="28"/>
          <w:szCs w:val="28"/>
        </w:rPr>
        <w:t>-</w:t>
      </w:r>
      <w:r w:rsidRPr="009566EB">
        <w:rPr>
          <w:sz w:val="28"/>
          <w:szCs w:val="28"/>
        </w:rPr>
        <w:t>20</w:t>
      </w:r>
      <w:r w:rsidR="00B1079D" w:rsidRPr="009566EB">
        <w:rPr>
          <w:sz w:val="28"/>
          <w:szCs w:val="28"/>
        </w:rPr>
        <w:t>__</w:t>
      </w:r>
    </w:p>
    <w:p w14:paraId="71795138" w14:textId="77777777" w:rsidR="005741BB" w:rsidRPr="005741BB" w:rsidRDefault="008A2F3C" w:rsidP="00FB2E60">
      <w:r>
        <w:br w:type="page"/>
      </w:r>
      <w:bookmarkStart w:id="0" w:name="_Toc190953301"/>
    </w:p>
    <w:p w14:paraId="562DB765" w14:textId="66C94B0B" w:rsidR="005741BB" w:rsidRDefault="007A020B" w:rsidP="00602460">
      <w:pPr>
        <w:pStyle w:val="Titolosommario"/>
      </w:pPr>
      <w:r>
        <w:lastRenderedPageBreak/>
        <w:t>SOMMARIO</w:t>
      </w:r>
    </w:p>
    <w:p w14:paraId="5350D59D" w14:textId="77777777" w:rsidR="00602460" w:rsidRPr="00602460" w:rsidRDefault="00602460" w:rsidP="00602460">
      <w:pPr>
        <w:rPr>
          <w:lang w:eastAsia="it-IT"/>
        </w:rPr>
      </w:pPr>
    </w:p>
    <w:p w14:paraId="5EF73B1F" w14:textId="5108BC41" w:rsidR="00602460" w:rsidRDefault="005741BB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90960403" w:history="1">
        <w:r w:rsidR="00602460" w:rsidRPr="00862558">
          <w:rPr>
            <w:rStyle w:val="Collegamentoipertestuale"/>
            <w:noProof/>
          </w:rPr>
          <w:t>INTRODUZIONE</w:t>
        </w:r>
        <w:r w:rsidR="00602460">
          <w:rPr>
            <w:noProof/>
            <w:webHidden/>
          </w:rPr>
          <w:tab/>
        </w:r>
        <w:r w:rsidR="00602460">
          <w:rPr>
            <w:noProof/>
            <w:webHidden/>
          </w:rPr>
          <w:fldChar w:fldCharType="begin"/>
        </w:r>
        <w:r w:rsidR="00602460">
          <w:rPr>
            <w:noProof/>
            <w:webHidden/>
          </w:rPr>
          <w:instrText xml:space="preserve"> PAGEREF _Toc190960403 \h </w:instrText>
        </w:r>
        <w:r w:rsidR="00602460">
          <w:rPr>
            <w:noProof/>
            <w:webHidden/>
          </w:rPr>
        </w:r>
        <w:r w:rsidR="00602460">
          <w:rPr>
            <w:noProof/>
            <w:webHidden/>
          </w:rPr>
          <w:fldChar w:fldCharType="separate"/>
        </w:r>
        <w:r w:rsidR="00602460">
          <w:rPr>
            <w:noProof/>
            <w:webHidden/>
          </w:rPr>
          <w:t>3</w:t>
        </w:r>
        <w:r w:rsidR="00602460">
          <w:rPr>
            <w:noProof/>
            <w:webHidden/>
          </w:rPr>
          <w:fldChar w:fldCharType="end"/>
        </w:r>
      </w:hyperlink>
    </w:p>
    <w:p w14:paraId="4DA3FD50" w14:textId="094DF6AD" w:rsidR="00602460" w:rsidRDefault="00602460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4" w:history="1">
        <w:r w:rsidRPr="00862558">
          <w:rPr>
            <w:rStyle w:val="Collegamentoipertestuale"/>
            <w:noProof/>
          </w:rPr>
          <w:t>CAPITOLO 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739B2DE" w14:textId="3D5E4D4F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5" w:history="1">
        <w:r w:rsidRPr="00862558">
          <w:rPr>
            <w:rStyle w:val="Collegamentoipertestuale"/>
            <w:noProof/>
          </w:rPr>
          <w:t>1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B8FA917" w14:textId="2C08ED98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6" w:history="1">
        <w:r w:rsidRPr="00862558">
          <w:rPr>
            <w:rStyle w:val="Collegamentoipertestuale"/>
            <w:noProof/>
          </w:rPr>
          <w:t>1.1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156CB46" w14:textId="0144F537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7" w:history="1">
        <w:r w:rsidRPr="00862558">
          <w:rPr>
            <w:rStyle w:val="Collegamentoipertestuale"/>
            <w:noProof/>
          </w:rPr>
          <w:t>1.1.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9C0EFE7" w14:textId="1B96844F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8" w:history="1">
        <w:r w:rsidRPr="00862558">
          <w:rPr>
            <w:rStyle w:val="Collegamentoipertestuale"/>
            <w:noProof/>
          </w:rPr>
          <w:t>1.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9C068F3" w14:textId="3CC2AF2D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9" w:history="1">
        <w:r w:rsidRPr="00862558">
          <w:rPr>
            <w:rStyle w:val="Collegamentoipertestuale"/>
            <w:noProof/>
          </w:rPr>
          <w:t>1.2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5873D91" w14:textId="09F3E520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0" w:history="1">
        <w:r w:rsidRPr="00862558">
          <w:rPr>
            <w:rStyle w:val="Collegamentoipertestuale"/>
            <w:noProof/>
          </w:rPr>
          <w:t>1.2.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051D74B" w14:textId="1F2079ED" w:rsidR="00602460" w:rsidRDefault="00602460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1" w:history="1">
        <w:r w:rsidRPr="00862558">
          <w:rPr>
            <w:rStyle w:val="Collegamentoipertestuale"/>
            <w:noProof/>
          </w:rPr>
          <w:t>CAPITOLO 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EBD1623" w14:textId="296AAB17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2" w:history="1">
        <w:r w:rsidRPr="00862558">
          <w:rPr>
            <w:rStyle w:val="Collegamentoipertestuale"/>
            <w:noProof/>
          </w:rPr>
          <w:t>2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70717E8" w14:textId="0CD8C3DB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3" w:history="1">
        <w:r w:rsidRPr="00862558">
          <w:rPr>
            <w:rStyle w:val="Collegamentoipertestuale"/>
            <w:noProof/>
          </w:rPr>
          <w:t>2.1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62CD4EE" w14:textId="31DD1DB5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4" w:history="1">
        <w:r w:rsidRPr="00862558">
          <w:rPr>
            <w:rStyle w:val="Collegamentoipertestuale"/>
            <w:noProof/>
          </w:rPr>
          <w:t>2.1.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0F18A67" w14:textId="56316A1E" w:rsidR="00602460" w:rsidRDefault="00602460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5" w:history="1">
        <w:r w:rsidRPr="00862558">
          <w:rPr>
            <w:rStyle w:val="Collegamentoipertestuale"/>
            <w:noProof/>
          </w:rPr>
          <w:t>CAPITOLO 3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D574007" w14:textId="5C94AD2F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6" w:history="1">
        <w:r w:rsidRPr="00862558">
          <w:rPr>
            <w:rStyle w:val="Collegamentoipertestuale"/>
            <w:noProof/>
          </w:rPr>
          <w:t>3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73FFF45" w14:textId="1FADE3AF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7" w:history="1">
        <w:r w:rsidRPr="00862558">
          <w:rPr>
            <w:rStyle w:val="Collegamentoipertestuale"/>
            <w:noProof/>
          </w:rPr>
          <w:t>3.1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D30D2C8" w14:textId="002AF083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8" w:history="1">
        <w:r w:rsidRPr="00862558">
          <w:rPr>
            <w:rStyle w:val="Collegamentoipertestuale"/>
            <w:noProof/>
          </w:rPr>
          <w:t>3.1.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5131EE5" w14:textId="4EA40B5E" w:rsidR="00602460" w:rsidRDefault="00602460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9" w:history="1">
        <w:r w:rsidRPr="00862558">
          <w:rPr>
            <w:rStyle w:val="Collegamentoipertestuale"/>
            <w:noProof/>
          </w:rPr>
          <w:t>CONCLUSIO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99501AC" w14:textId="483F00AE" w:rsidR="00602460" w:rsidRDefault="00602460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20" w:history="1">
        <w:r w:rsidRPr="00862558">
          <w:rPr>
            <w:rStyle w:val="Collegamentoipertestuale"/>
            <w:noProof/>
          </w:rPr>
          <w:t>BIBLIOGRAF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85EC560" w14:textId="346DEC17" w:rsidR="008A2F3C" w:rsidRPr="007A020B" w:rsidRDefault="005741BB" w:rsidP="00602460">
      <w:pPr>
        <w:pStyle w:val="Titolo1"/>
      </w:pPr>
      <w:r>
        <w:fldChar w:fldCharType="end"/>
      </w:r>
      <w:r w:rsidRPr="005741BB">
        <w:br w:type="page"/>
      </w:r>
      <w:bookmarkStart w:id="1" w:name="_Toc190960403"/>
      <w:r w:rsidR="007A020B" w:rsidRPr="007A020B">
        <w:lastRenderedPageBreak/>
        <w:t>INTRODUZIONE</w:t>
      </w:r>
      <w:bookmarkEnd w:id="0"/>
      <w:bookmarkEnd w:id="1"/>
    </w:p>
    <w:p w14:paraId="5DC7C0E0" w14:textId="77777777" w:rsidR="008A2F3C" w:rsidRPr="008A2F3C" w:rsidRDefault="008A2F3C" w:rsidP="00FB2E60"/>
    <w:p w14:paraId="79EC0E79" w14:textId="02885C0C" w:rsidR="005741BB" w:rsidRDefault="008A2F3C" w:rsidP="00FB2E60">
      <w:r>
        <w:t xml:space="preserve">Inserire </w:t>
      </w:r>
      <w:r w:rsidRPr="005741BB">
        <w:t>l’Introduzione</w:t>
      </w:r>
      <w:r>
        <w:t xml:space="preserve"> qui.</w:t>
      </w:r>
    </w:p>
    <w:p w14:paraId="060D6C47" w14:textId="2B7FF30B" w:rsidR="008A2F3C" w:rsidRPr="005741BB" w:rsidRDefault="008A2F3C" w:rsidP="007A020B">
      <w:pPr>
        <w:pStyle w:val="Titolo1"/>
      </w:pPr>
      <w:r>
        <w:br w:type="page"/>
      </w:r>
      <w:bookmarkStart w:id="2" w:name="_Toc190953302"/>
      <w:bookmarkStart w:id="3" w:name="_Toc190960404"/>
      <w:r w:rsidR="007A020B" w:rsidRPr="005741BB">
        <w:lastRenderedPageBreak/>
        <w:t>CAPITOLO 1 – TITOLO</w:t>
      </w:r>
      <w:bookmarkEnd w:id="2"/>
      <w:bookmarkEnd w:id="3"/>
    </w:p>
    <w:p w14:paraId="7C8A9042" w14:textId="77777777" w:rsidR="008A2F3C" w:rsidRPr="008A2F3C" w:rsidRDefault="008A2F3C" w:rsidP="00FB2E60"/>
    <w:p w14:paraId="128D1DE3" w14:textId="56D51870" w:rsidR="008A2F3C" w:rsidRPr="007A020B" w:rsidRDefault="007A020B" w:rsidP="007A020B">
      <w:pPr>
        <w:pStyle w:val="Titolo2"/>
      </w:pPr>
      <w:bookmarkStart w:id="4" w:name="_Toc190953303"/>
      <w:bookmarkStart w:id="5" w:name="_Toc190960405"/>
      <w:r w:rsidRPr="007A020B">
        <w:t>1.1 – TITOLO</w:t>
      </w:r>
      <w:bookmarkEnd w:id="4"/>
      <w:bookmarkEnd w:id="5"/>
    </w:p>
    <w:p w14:paraId="798F00AA" w14:textId="5F28B6D9" w:rsidR="008A2F3C" w:rsidRPr="00FB2E60" w:rsidRDefault="008A2F3C" w:rsidP="00FB2E60">
      <w:r w:rsidRPr="00FB2E60">
        <w:t>Inserire testo.</w:t>
      </w:r>
    </w:p>
    <w:p w14:paraId="37FB7CAC" w14:textId="37D88C0C" w:rsidR="00FB2E60" w:rsidRDefault="00FB2E60" w:rsidP="00FB2E60">
      <w:r w:rsidRPr="00FB2E60">
        <w:t>Nota: è possibile</w:t>
      </w:r>
      <w:r>
        <w:t xml:space="preserve"> creare più/meno Paragrafi e Sotto-paragrafi a seconda delle necessità.</w:t>
      </w:r>
    </w:p>
    <w:p w14:paraId="742EBEB0" w14:textId="4D5ED984" w:rsidR="008A2F3C" w:rsidRPr="00FB2E60" w:rsidRDefault="008A2F3C" w:rsidP="007A020B">
      <w:pPr>
        <w:pStyle w:val="Sottoparagrafo"/>
      </w:pPr>
      <w:bookmarkStart w:id="6" w:name="_Toc190953304"/>
      <w:bookmarkStart w:id="7" w:name="_Toc190960406"/>
      <w:r w:rsidRPr="00FB2E60">
        <w:t>1.1.1 – Titolo</w:t>
      </w:r>
      <w:bookmarkEnd w:id="6"/>
      <w:bookmarkEnd w:id="7"/>
    </w:p>
    <w:p w14:paraId="13035F82" w14:textId="5C51B57D" w:rsidR="008A2F3C" w:rsidRDefault="008A2F3C" w:rsidP="00FB2E60">
      <w:pPr>
        <w:pStyle w:val="Paragrafoelenco"/>
      </w:pPr>
      <w:r>
        <w:t>Inserire testo.</w:t>
      </w:r>
    </w:p>
    <w:p w14:paraId="0B810E1B" w14:textId="1912D14F" w:rsidR="008A2F3C" w:rsidRPr="005741BB" w:rsidRDefault="008A2F3C" w:rsidP="007A020B">
      <w:pPr>
        <w:pStyle w:val="Sottoparagrafo"/>
      </w:pPr>
      <w:bookmarkStart w:id="8" w:name="_Toc190953305"/>
      <w:bookmarkStart w:id="9" w:name="_Toc190960407"/>
      <w:r w:rsidRPr="005741BB">
        <w:t>1.1.2 – Titolo</w:t>
      </w:r>
      <w:bookmarkEnd w:id="8"/>
      <w:bookmarkEnd w:id="9"/>
    </w:p>
    <w:p w14:paraId="7106EB89" w14:textId="3B561124" w:rsidR="008A2F3C" w:rsidRDefault="008A2F3C" w:rsidP="00FB2E60">
      <w:pPr>
        <w:pStyle w:val="Paragrafoelenco"/>
      </w:pPr>
      <w:r>
        <w:t>Inserire testo.</w:t>
      </w:r>
    </w:p>
    <w:p w14:paraId="731CCAF5" w14:textId="727414A8" w:rsidR="007A020B" w:rsidRPr="00FB2E60" w:rsidRDefault="007A020B" w:rsidP="007A020B">
      <w:pPr>
        <w:pStyle w:val="Titolo2"/>
      </w:pPr>
      <w:bookmarkStart w:id="10" w:name="_Toc190960408"/>
      <w:r w:rsidRPr="00FB2E60">
        <w:t>1.</w:t>
      </w:r>
      <w:r>
        <w:t>2</w:t>
      </w:r>
      <w:r w:rsidRPr="00FB2E60">
        <w:t xml:space="preserve"> – TITOLO</w:t>
      </w:r>
      <w:bookmarkEnd w:id="10"/>
    </w:p>
    <w:p w14:paraId="32A318E8" w14:textId="77777777" w:rsidR="007A020B" w:rsidRPr="00FB2E60" w:rsidRDefault="007A020B" w:rsidP="007A020B">
      <w:r w:rsidRPr="00FB2E60">
        <w:t>Inserire testo.</w:t>
      </w:r>
    </w:p>
    <w:p w14:paraId="1FF3B0CC" w14:textId="13659BAB" w:rsidR="007A020B" w:rsidRPr="00FB2E60" w:rsidRDefault="007A020B" w:rsidP="007A020B">
      <w:pPr>
        <w:pStyle w:val="Sottoparagrafo"/>
      </w:pPr>
      <w:bookmarkStart w:id="11" w:name="_Toc190960409"/>
      <w:r w:rsidRPr="00FB2E60">
        <w:t>1.</w:t>
      </w:r>
      <w:r>
        <w:t>2</w:t>
      </w:r>
      <w:r w:rsidRPr="00FB2E60">
        <w:t>.1 – Titolo</w:t>
      </w:r>
      <w:bookmarkEnd w:id="11"/>
    </w:p>
    <w:p w14:paraId="62D24AB7" w14:textId="77777777" w:rsidR="007A020B" w:rsidRDefault="007A020B" w:rsidP="007A020B">
      <w:pPr>
        <w:pStyle w:val="Paragrafoelenco"/>
      </w:pPr>
      <w:r>
        <w:t>Inserire testo.</w:t>
      </w:r>
    </w:p>
    <w:p w14:paraId="388928B2" w14:textId="0B8C19C6" w:rsidR="007A020B" w:rsidRPr="005741BB" w:rsidRDefault="007A020B" w:rsidP="007A020B">
      <w:pPr>
        <w:pStyle w:val="Sottoparagrafo"/>
      </w:pPr>
      <w:bookmarkStart w:id="12" w:name="_Toc190960410"/>
      <w:r w:rsidRPr="005741BB">
        <w:t>1.</w:t>
      </w:r>
      <w:r>
        <w:t>2</w:t>
      </w:r>
      <w:r w:rsidRPr="005741BB">
        <w:t>.2 – Titolo</w:t>
      </w:r>
      <w:bookmarkEnd w:id="12"/>
    </w:p>
    <w:p w14:paraId="00EB02D2" w14:textId="77777777" w:rsidR="007A020B" w:rsidRDefault="007A020B" w:rsidP="007A020B">
      <w:pPr>
        <w:pStyle w:val="Paragrafoelenco"/>
      </w:pPr>
      <w:r>
        <w:t>Inserire testo.</w:t>
      </w:r>
    </w:p>
    <w:p w14:paraId="6FDC57AF" w14:textId="77777777" w:rsidR="007A020B" w:rsidRDefault="007A020B" w:rsidP="00FB2E60">
      <w:pPr>
        <w:pStyle w:val="Paragrafoelenco"/>
      </w:pPr>
    </w:p>
    <w:p w14:paraId="0000870F" w14:textId="17E32778" w:rsidR="008A2F3C" w:rsidRDefault="008A2F3C" w:rsidP="007A020B">
      <w:pPr>
        <w:pStyle w:val="Titolo1"/>
      </w:pPr>
      <w:r>
        <w:br w:type="page"/>
      </w:r>
      <w:bookmarkStart w:id="13" w:name="_Toc190953306"/>
      <w:bookmarkStart w:id="14" w:name="_Toc190960411"/>
      <w:r w:rsidR="007A020B">
        <w:lastRenderedPageBreak/>
        <w:t>CAPITOLO 2 – TITOLO</w:t>
      </w:r>
      <w:bookmarkEnd w:id="13"/>
      <w:bookmarkEnd w:id="14"/>
    </w:p>
    <w:p w14:paraId="2F4A05DE" w14:textId="77777777" w:rsidR="008A2F3C" w:rsidRPr="008A2F3C" w:rsidRDefault="008A2F3C" w:rsidP="00FB2E60"/>
    <w:p w14:paraId="45CFF110" w14:textId="4D8774AC" w:rsidR="008A2F3C" w:rsidRPr="005741BB" w:rsidRDefault="007A020B" w:rsidP="007A020B">
      <w:pPr>
        <w:pStyle w:val="Titolo2"/>
      </w:pPr>
      <w:bookmarkStart w:id="15" w:name="_Toc190953307"/>
      <w:bookmarkStart w:id="16" w:name="_Toc190960412"/>
      <w:r w:rsidRPr="005741BB">
        <w:t>2.1 – TITOLO</w:t>
      </w:r>
      <w:bookmarkEnd w:id="15"/>
      <w:bookmarkEnd w:id="16"/>
    </w:p>
    <w:p w14:paraId="555FCB27" w14:textId="77777777" w:rsidR="008A2F3C" w:rsidRDefault="008A2F3C" w:rsidP="00FB2E60">
      <w:pPr>
        <w:pStyle w:val="Capitolo"/>
      </w:pPr>
      <w:r>
        <w:t>Inserire testo.</w:t>
      </w:r>
    </w:p>
    <w:p w14:paraId="570176ED" w14:textId="0065B7D8" w:rsidR="008A2F3C" w:rsidRPr="005741BB" w:rsidRDefault="008A2F3C" w:rsidP="007A020B">
      <w:pPr>
        <w:pStyle w:val="Sottoparagrafo"/>
      </w:pPr>
      <w:bookmarkStart w:id="17" w:name="_Toc190953308"/>
      <w:bookmarkStart w:id="18" w:name="_Toc190960413"/>
      <w:r w:rsidRPr="005741BB">
        <w:t>2.1.1 – Titolo</w:t>
      </w:r>
      <w:bookmarkEnd w:id="17"/>
      <w:bookmarkEnd w:id="18"/>
    </w:p>
    <w:p w14:paraId="6E3C412E" w14:textId="77777777" w:rsidR="008A2F3C" w:rsidRDefault="008A2F3C" w:rsidP="00FB2E60">
      <w:pPr>
        <w:pStyle w:val="Paragrafoelenco"/>
      </w:pPr>
      <w:r>
        <w:t>Inserire testo.</w:t>
      </w:r>
    </w:p>
    <w:p w14:paraId="189D6ECF" w14:textId="571C83AE" w:rsidR="008A2F3C" w:rsidRPr="008A2F3C" w:rsidRDefault="008A2F3C" w:rsidP="007A020B">
      <w:pPr>
        <w:pStyle w:val="Sottoparagrafo"/>
      </w:pPr>
      <w:bookmarkStart w:id="19" w:name="_Toc190953309"/>
      <w:bookmarkStart w:id="20" w:name="_Toc190960414"/>
      <w:r>
        <w:t>2</w:t>
      </w:r>
      <w:r w:rsidRPr="008A2F3C">
        <w:t>.1.</w:t>
      </w:r>
      <w:r>
        <w:t>2</w:t>
      </w:r>
      <w:r w:rsidRPr="008A2F3C">
        <w:t xml:space="preserve"> – Titolo</w:t>
      </w:r>
      <w:bookmarkEnd w:id="19"/>
      <w:bookmarkEnd w:id="20"/>
    </w:p>
    <w:p w14:paraId="6AB0C0A8" w14:textId="77777777" w:rsidR="008A2F3C" w:rsidRDefault="008A2F3C" w:rsidP="00FB2E60">
      <w:pPr>
        <w:pStyle w:val="Paragrafoelenco"/>
      </w:pPr>
      <w:r>
        <w:t>Inserire testo.</w:t>
      </w:r>
    </w:p>
    <w:p w14:paraId="7FDEDB4F" w14:textId="18FC33A8" w:rsidR="008A2F3C" w:rsidRDefault="008A2F3C" w:rsidP="007A020B">
      <w:pPr>
        <w:pStyle w:val="Titolo1"/>
      </w:pPr>
      <w:r>
        <w:br w:type="page"/>
      </w:r>
      <w:bookmarkStart w:id="21" w:name="_Toc190953310"/>
      <w:bookmarkStart w:id="22" w:name="_Toc190960415"/>
      <w:r w:rsidR="007A020B">
        <w:lastRenderedPageBreak/>
        <w:t>CAPITOLO 3 – TITOLO</w:t>
      </w:r>
      <w:bookmarkEnd w:id="21"/>
      <w:bookmarkEnd w:id="22"/>
    </w:p>
    <w:p w14:paraId="23905FC2" w14:textId="77777777" w:rsidR="008A2F3C" w:rsidRPr="008A2F3C" w:rsidRDefault="008A2F3C" w:rsidP="00FB2E60"/>
    <w:p w14:paraId="74B66B44" w14:textId="6FE3473C" w:rsidR="008A2F3C" w:rsidRPr="008A2F3C" w:rsidRDefault="007A020B" w:rsidP="007A020B">
      <w:pPr>
        <w:pStyle w:val="Titolo2"/>
      </w:pPr>
      <w:bookmarkStart w:id="23" w:name="_Toc190953311"/>
      <w:bookmarkStart w:id="24" w:name="_Toc190960416"/>
      <w:r>
        <w:t>3</w:t>
      </w:r>
      <w:r w:rsidRPr="008A2F3C">
        <w:t>.1 – TITOLO</w:t>
      </w:r>
      <w:bookmarkEnd w:id="23"/>
      <w:bookmarkEnd w:id="24"/>
    </w:p>
    <w:p w14:paraId="153E0F16" w14:textId="77777777" w:rsidR="008A2F3C" w:rsidRDefault="008A2F3C" w:rsidP="00FB2E60">
      <w:pPr>
        <w:pStyle w:val="Paragrafoelenco"/>
      </w:pPr>
      <w:r>
        <w:t>Inserire testo.</w:t>
      </w:r>
    </w:p>
    <w:p w14:paraId="08D56A61" w14:textId="3B393D93" w:rsidR="008A2F3C" w:rsidRPr="005741BB" w:rsidRDefault="008A2F3C" w:rsidP="007A020B">
      <w:pPr>
        <w:pStyle w:val="Sottoparagrafo"/>
      </w:pPr>
      <w:bookmarkStart w:id="25" w:name="_Toc190953312"/>
      <w:bookmarkStart w:id="26" w:name="_Toc190960417"/>
      <w:r w:rsidRPr="005741BB">
        <w:t>3.1.1 – Titolo</w:t>
      </w:r>
      <w:bookmarkEnd w:id="25"/>
      <w:bookmarkEnd w:id="26"/>
    </w:p>
    <w:p w14:paraId="7E5EC53B" w14:textId="77777777" w:rsidR="008A2F3C" w:rsidRDefault="008A2F3C" w:rsidP="00FB2E60">
      <w:pPr>
        <w:pStyle w:val="Paragrafoelenco"/>
      </w:pPr>
      <w:r>
        <w:t>Inserire testo.</w:t>
      </w:r>
    </w:p>
    <w:p w14:paraId="14C158E7" w14:textId="273B7651" w:rsidR="008A2F3C" w:rsidRPr="005741BB" w:rsidRDefault="008A2F3C" w:rsidP="007A020B">
      <w:pPr>
        <w:pStyle w:val="Sottoparagrafo"/>
      </w:pPr>
      <w:bookmarkStart w:id="27" w:name="_Toc190953313"/>
      <w:bookmarkStart w:id="28" w:name="_Toc190960418"/>
      <w:r w:rsidRPr="005741BB">
        <w:t>3.1.2 – Titolo</w:t>
      </w:r>
      <w:bookmarkEnd w:id="27"/>
      <w:bookmarkEnd w:id="28"/>
    </w:p>
    <w:p w14:paraId="587C621E" w14:textId="77777777" w:rsidR="008A2F3C" w:rsidRDefault="008A2F3C" w:rsidP="00FB2E60">
      <w:pPr>
        <w:pStyle w:val="Paragrafoelenco"/>
      </w:pPr>
      <w:r>
        <w:t>Inserire testo.</w:t>
      </w:r>
    </w:p>
    <w:p w14:paraId="30CBFE08" w14:textId="36CD0EB0" w:rsidR="008A2F3C" w:rsidRPr="008A2F3C" w:rsidRDefault="008A2F3C" w:rsidP="00FB2E60">
      <w:pPr>
        <w:pStyle w:val="Paragrafoelenco"/>
      </w:pPr>
    </w:p>
    <w:p w14:paraId="348BD906" w14:textId="56DC0D2B" w:rsidR="008A2F3C" w:rsidRDefault="008A2F3C" w:rsidP="007A020B">
      <w:pPr>
        <w:pStyle w:val="Titolo1"/>
      </w:pPr>
      <w:r>
        <w:rPr>
          <w:sz w:val="24"/>
        </w:rPr>
        <w:br w:type="page"/>
      </w:r>
      <w:bookmarkStart w:id="29" w:name="_Toc190953314"/>
      <w:bookmarkStart w:id="30" w:name="_Toc190960419"/>
      <w:r w:rsidR="007A020B">
        <w:lastRenderedPageBreak/>
        <w:t>CONCLUSIONI</w:t>
      </w:r>
      <w:bookmarkEnd w:id="29"/>
      <w:bookmarkEnd w:id="30"/>
    </w:p>
    <w:p w14:paraId="0E49BD72" w14:textId="77777777" w:rsidR="00FB2E60" w:rsidRDefault="00FB2E60" w:rsidP="00FB2E60">
      <w:pPr>
        <w:pStyle w:val="Paragrafoelenco"/>
      </w:pPr>
    </w:p>
    <w:p w14:paraId="60CE1B27" w14:textId="265B0E8B" w:rsidR="008A2F3C" w:rsidRDefault="008A2F3C" w:rsidP="00FB2E60">
      <w:pPr>
        <w:pStyle w:val="Paragrafoelenco"/>
      </w:pPr>
      <w:r>
        <w:t>Inserire le Conclusioni qui.</w:t>
      </w:r>
    </w:p>
    <w:p w14:paraId="640F1B6E" w14:textId="6811283B" w:rsidR="005741BB" w:rsidRDefault="008A2F3C" w:rsidP="007A020B">
      <w:pPr>
        <w:pStyle w:val="Titolo1"/>
      </w:pPr>
      <w:r>
        <w:rPr>
          <w:sz w:val="24"/>
        </w:rPr>
        <w:br w:type="page"/>
      </w:r>
      <w:bookmarkStart w:id="31" w:name="_Toc190953315"/>
      <w:bookmarkStart w:id="32" w:name="_Toc190960420"/>
      <w:r w:rsidR="007A020B">
        <w:lastRenderedPageBreak/>
        <w:t>BIBLIOGRAFIA</w:t>
      </w:r>
      <w:bookmarkEnd w:id="31"/>
      <w:bookmarkEnd w:id="32"/>
    </w:p>
    <w:p w14:paraId="329C46D2" w14:textId="77777777" w:rsidR="005741BB" w:rsidRPr="008A2F3C" w:rsidRDefault="005741BB" w:rsidP="00FB2E60"/>
    <w:p w14:paraId="3055A36F" w14:textId="5B875A9E" w:rsidR="005741BB" w:rsidRDefault="005741BB" w:rsidP="00FB2E60">
      <w:pPr>
        <w:pStyle w:val="Paragrafoelenco"/>
        <w:numPr>
          <w:ilvl w:val="0"/>
          <w:numId w:val="3"/>
        </w:numPr>
      </w:pPr>
      <w:r>
        <w:t>In ordine alfabetico</w:t>
      </w:r>
    </w:p>
    <w:p w14:paraId="72AC3351" w14:textId="3110BA5F" w:rsidR="005741BB" w:rsidRDefault="005741BB" w:rsidP="00FB2E60">
      <w:pPr>
        <w:pStyle w:val="Paragrafoelenco"/>
        <w:numPr>
          <w:ilvl w:val="0"/>
          <w:numId w:val="3"/>
        </w:numPr>
      </w:pPr>
      <w:r>
        <w:t>Xx</w:t>
      </w:r>
    </w:p>
    <w:p w14:paraId="6ABA883C" w14:textId="2BB23D68" w:rsidR="005741BB" w:rsidRDefault="005741BB" w:rsidP="00FB2E60">
      <w:pPr>
        <w:pStyle w:val="Paragrafoelenco"/>
        <w:numPr>
          <w:ilvl w:val="0"/>
          <w:numId w:val="3"/>
        </w:numPr>
      </w:pPr>
      <w:r>
        <w:t>Xx</w:t>
      </w:r>
    </w:p>
    <w:p w14:paraId="76581A2A" w14:textId="496E1E5E" w:rsidR="005741BB" w:rsidRDefault="005741BB" w:rsidP="00FB2E60">
      <w:pPr>
        <w:pStyle w:val="Paragrafoelenco"/>
        <w:numPr>
          <w:ilvl w:val="0"/>
          <w:numId w:val="3"/>
        </w:numPr>
      </w:pPr>
      <w:r>
        <w:t>Xx</w:t>
      </w:r>
    </w:p>
    <w:p w14:paraId="45772C93" w14:textId="5F4AB5E8" w:rsidR="009F0AC8" w:rsidRPr="005741BB" w:rsidRDefault="005741BB" w:rsidP="00FB2E60">
      <w:pPr>
        <w:pStyle w:val="Paragrafoelenco"/>
        <w:numPr>
          <w:ilvl w:val="0"/>
          <w:numId w:val="3"/>
        </w:numPr>
      </w:pPr>
      <w:r>
        <w:t>…</w:t>
      </w:r>
    </w:p>
    <w:p w14:paraId="07F5D634" w14:textId="77777777" w:rsidR="009F0AC8" w:rsidRDefault="009F0AC8" w:rsidP="00FB2E60"/>
    <w:sectPr w:rsidR="009F0AC8" w:rsidSect="005741BB">
      <w:pgSz w:w="11909" w:h="16834"/>
      <w:pgMar w:top="1417" w:right="1134" w:bottom="1134" w:left="113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52601"/>
    <w:multiLevelType w:val="hybridMultilevel"/>
    <w:tmpl w:val="4F1A0F7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17D6D1B"/>
    <w:multiLevelType w:val="hybridMultilevel"/>
    <w:tmpl w:val="0DACEB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614F35"/>
    <w:multiLevelType w:val="hybridMultilevel"/>
    <w:tmpl w:val="E536FC1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120"/>
  <w:drawingGridVerticalSpacing w:val="120"/>
  <w:displayVerticalDrawingGridEvery w:val="0"/>
  <w:doNotUseMarginsForDrawingGridOrigin/>
  <w:characterSpacingControl w:val="doNotCompress"/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1srC0MLE0NjYztjRX0lEKTi0uzszPAykwqQUANOqj5SwAAAA="/>
  </w:docVars>
  <w:rsids>
    <w:rsidRoot w:val="00EA4494"/>
    <w:rsid w:val="00162194"/>
    <w:rsid w:val="00195F9E"/>
    <w:rsid w:val="0047135C"/>
    <w:rsid w:val="005202E1"/>
    <w:rsid w:val="005741BB"/>
    <w:rsid w:val="00602460"/>
    <w:rsid w:val="00685221"/>
    <w:rsid w:val="006A598F"/>
    <w:rsid w:val="007A020B"/>
    <w:rsid w:val="00834531"/>
    <w:rsid w:val="008A2F3C"/>
    <w:rsid w:val="009566EB"/>
    <w:rsid w:val="009F0AC8"/>
    <w:rsid w:val="009F3A88"/>
    <w:rsid w:val="00B1079D"/>
    <w:rsid w:val="00B3490F"/>
    <w:rsid w:val="00E47388"/>
    <w:rsid w:val="00EA4494"/>
    <w:rsid w:val="00FB2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C5AB80"/>
  <w15:chartTrackingRefBased/>
  <w15:docId w15:val="{31612135-023D-4030-8E4A-B34C4FD4B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toc 1" w:uiPriority="39"/>
    <w:lsdException w:name="toc 2" w:uiPriority="39"/>
    <w:lsdException w:name="caption" w:semiHidden="1" w:unhideWhenUsed="1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aliases w:val="Corpo del testo"/>
    <w:qFormat/>
    <w:rsid w:val="00FB2E60"/>
    <w:pPr>
      <w:spacing w:after="160" w:line="360" w:lineRule="auto"/>
      <w:ind w:left="720"/>
      <w:contextualSpacing/>
      <w:jc w:val="both"/>
    </w:pPr>
    <w:rPr>
      <w:rFonts w:ascii="Times New Roman" w:eastAsia="Calibri" w:hAnsi="Times New Roman"/>
      <w:kern w:val="2"/>
      <w:sz w:val="24"/>
      <w:szCs w:val="24"/>
      <w:lang w:eastAsia="en-US"/>
    </w:rPr>
  </w:style>
  <w:style w:type="paragraph" w:styleId="Titolo1">
    <w:name w:val="heading 1"/>
    <w:aliases w:val="Cap."/>
    <w:basedOn w:val="Titolo"/>
    <w:next w:val="Normale"/>
    <w:qFormat/>
    <w:rsid w:val="007A020B"/>
    <w:pPr>
      <w:ind w:left="0"/>
      <w:outlineLvl w:val="0"/>
    </w:pPr>
    <w:rPr>
      <w:sz w:val="32"/>
      <w:szCs w:val="22"/>
    </w:rPr>
  </w:style>
  <w:style w:type="paragraph" w:styleId="Titolo2">
    <w:name w:val="heading 2"/>
    <w:aliases w:val="Paragrafo"/>
    <w:basedOn w:val="Paragrafoelenco"/>
    <w:next w:val="Normale"/>
    <w:link w:val="Titolo2Carattere"/>
    <w:qFormat/>
    <w:rsid w:val="007A020B"/>
    <w:pPr>
      <w:spacing w:line="360" w:lineRule="auto"/>
      <w:outlineLvl w:val="1"/>
    </w:pPr>
    <w:rPr>
      <w:b/>
      <w:bCs/>
      <w:sz w:val="26"/>
      <w:szCs w:val="26"/>
    </w:rPr>
  </w:style>
  <w:style w:type="paragraph" w:styleId="Titolo3">
    <w:name w:val="heading 3"/>
    <w:next w:val="Normale"/>
    <w:pPr>
      <w:overflowPunct w:val="0"/>
      <w:autoSpaceDE w:val="0"/>
      <w:autoSpaceDN w:val="0"/>
      <w:adjustRightInd w:val="0"/>
      <w:textAlignment w:val="baseline"/>
      <w:outlineLvl w:val="2"/>
    </w:pPr>
    <w:rPr>
      <w:rFonts w:ascii="Times New Roman" w:hAnsi="Times New Roman"/>
      <w:noProof/>
    </w:rPr>
  </w:style>
  <w:style w:type="paragraph" w:styleId="Titolo4">
    <w:name w:val="heading 4"/>
    <w:next w:val="Normale"/>
    <w:pPr>
      <w:overflowPunct w:val="0"/>
      <w:autoSpaceDE w:val="0"/>
      <w:autoSpaceDN w:val="0"/>
      <w:adjustRightInd w:val="0"/>
      <w:textAlignment w:val="baseline"/>
      <w:outlineLvl w:val="3"/>
    </w:pPr>
    <w:rPr>
      <w:rFonts w:ascii="Times New Roman" w:hAnsi="Times New Roman"/>
      <w:noProof/>
    </w:rPr>
  </w:style>
  <w:style w:type="paragraph" w:styleId="Titolo5">
    <w:name w:val="heading 5"/>
    <w:next w:val="Normale"/>
    <w:pPr>
      <w:overflowPunct w:val="0"/>
      <w:autoSpaceDE w:val="0"/>
      <w:autoSpaceDN w:val="0"/>
      <w:adjustRightInd w:val="0"/>
      <w:textAlignment w:val="baseline"/>
      <w:outlineLvl w:val="4"/>
    </w:pPr>
    <w:rPr>
      <w:rFonts w:ascii="Times New Roman" w:hAnsi="Times New Roman"/>
      <w:noProof/>
    </w:rPr>
  </w:style>
  <w:style w:type="paragraph" w:styleId="Titolo6">
    <w:name w:val="heading 6"/>
    <w:next w:val="Normale"/>
    <w:pPr>
      <w:overflowPunct w:val="0"/>
      <w:autoSpaceDE w:val="0"/>
      <w:autoSpaceDN w:val="0"/>
      <w:adjustRightInd w:val="0"/>
      <w:textAlignment w:val="baseline"/>
      <w:outlineLvl w:val="5"/>
    </w:pPr>
    <w:rPr>
      <w:rFonts w:ascii="Times New Roman" w:hAnsi="Times New Roman"/>
      <w:noProof/>
    </w:rPr>
  </w:style>
  <w:style w:type="paragraph" w:styleId="Titolo7">
    <w:name w:val="heading 7"/>
    <w:next w:val="Normale"/>
    <w:pPr>
      <w:overflowPunct w:val="0"/>
      <w:autoSpaceDE w:val="0"/>
      <w:autoSpaceDN w:val="0"/>
      <w:adjustRightInd w:val="0"/>
      <w:textAlignment w:val="baseline"/>
      <w:outlineLvl w:val="6"/>
    </w:pPr>
    <w:rPr>
      <w:rFonts w:ascii="Times New Roman" w:hAnsi="Times New Roman"/>
      <w:noProof/>
    </w:rPr>
  </w:style>
  <w:style w:type="paragraph" w:styleId="Titolo8">
    <w:name w:val="heading 8"/>
    <w:next w:val="Normale"/>
    <w:pPr>
      <w:overflowPunct w:val="0"/>
      <w:autoSpaceDE w:val="0"/>
      <w:autoSpaceDN w:val="0"/>
      <w:adjustRightInd w:val="0"/>
      <w:textAlignment w:val="baseline"/>
      <w:outlineLvl w:val="7"/>
    </w:pPr>
    <w:rPr>
      <w:rFonts w:ascii="Times New Roman" w:hAnsi="Times New Roman"/>
      <w:noProof/>
    </w:rPr>
  </w:style>
  <w:style w:type="paragraph" w:styleId="Titolo9">
    <w:name w:val="heading 9"/>
    <w:next w:val="Normale"/>
    <w:pPr>
      <w:overflowPunct w:val="0"/>
      <w:autoSpaceDE w:val="0"/>
      <w:autoSpaceDN w:val="0"/>
      <w:adjustRightInd w:val="0"/>
      <w:textAlignment w:val="baseline"/>
      <w:outlineLvl w:val="8"/>
    </w:pPr>
    <w:rPr>
      <w:rFonts w:ascii="Times New Roman" w:hAnsi="Times New Roman"/>
      <w:noProof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link w:val="ParagrafoelencoCarattere"/>
    <w:uiPriority w:val="34"/>
    <w:rsid w:val="008A2F3C"/>
    <w:pPr>
      <w:spacing w:line="276" w:lineRule="auto"/>
    </w:pPr>
  </w:style>
  <w:style w:type="paragraph" w:styleId="Titolo">
    <w:name w:val="Title"/>
    <w:basedOn w:val="Paragrafoelenco"/>
    <w:next w:val="Normale"/>
    <w:link w:val="TitoloCarattere"/>
    <w:rsid w:val="008A2F3C"/>
    <w:pPr>
      <w:spacing w:line="360" w:lineRule="auto"/>
      <w:jc w:val="center"/>
    </w:pPr>
    <w:rPr>
      <w:b/>
      <w:bCs/>
      <w:sz w:val="34"/>
    </w:rPr>
  </w:style>
  <w:style w:type="character" w:customStyle="1" w:styleId="TitoloCarattere">
    <w:name w:val="Titolo Carattere"/>
    <w:link w:val="Titolo"/>
    <w:rsid w:val="008A2F3C"/>
    <w:rPr>
      <w:rFonts w:ascii="Times New Roman" w:eastAsia="Calibri" w:hAnsi="Times New Roman"/>
      <w:b/>
      <w:bCs/>
      <w:kern w:val="2"/>
      <w:sz w:val="34"/>
      <w:szCs w:val="24"/>
      <w:lang w:eastAsia="en-US"/>
    </w:rPr>
  </w:style>
  <w:style w:type="paragraph" w:styleId="Titolosommario">
    <w:name w:val="TOC Heading"/>
    <w:basedOn w:val="Titolo1"/>
    <w:next w:val="Normale"/>
    <w:uiPriority w:val="39"/>
    <w:unhideWhenUsed/>
    <w:qFormat/>
    <w:rsid w:val="005741BB"/>
    <w:pPr>
      <w:keepNext/>
      <w:keepLines/>
      <w:spacing w:before="240" w:after="0"/>
      <w:contextualSpacing w:val="0"/>
      <w:jc w:val="left"/>
      <w:outlineLvl w:val="9"/>
    </w:pPr>
    <w:rPr>
      <w:rFonts w:eastAsia="Times New Roman"/>
      <w:kern w:val="0"/>
      <w:lang w:eastAsia="it-IT"/>
    </w:rPr>
  </w:style>
  <w:style w:type="paragraph" w:styleId="Sommario1">
    <w:name w:val="toc 1"/>
    <w:basedOn w:val="Normale"/>
    <w:next w:val="Normale"/>
    <w:autoRedefine/>
    <w:uiPriority w:val="39"/>
    <w:rsid w:val="005741BB"/>
    <w:pPr>
      <w:ind w:left="0"/>
    </w:pPr>
  </w:style>
  <w:style w:type="paragraph" w:styleId="Sommario2">
    <w:name w:val="toc 2"/>
    <w:basedOn w:val="Normale"/>
    <w:next w:val="Normale"/>
    <w:autoRedefine/>
    <w:uiPriority w:val="39"/>
    <w:rsid w:val="005741BB"/>
    <w:pPr>
      <w:ind w:left="240"/>
    </w:pPr>
  </w:style>
  <w:style w:type="character" w:styleId="Collegamentoipertestuale">
    <w:name w:val="Hyperlink"/>
    <w:uiPriority w:val="99"/>
    <w:unhideWhenUsed/>
    <w:rsid w:val="005741BB"/>
    <w:rPr>
      <w:color w:val="0563C1"/>
      <w:u w:val="single"/>
    </w:rPr>
  </w:style>
  <w:style w:type="paragraph" w:customStyle="1" w:styleId="Capitolo">
    <w:name w:val="Capitolo"/>
    <w:basedOn w:val="Normale"/>
    <w:link w:val="CapitoloCarattere"/>
    <w:rsid w:val="005741BB"/>
  </w:style>
  <w:style w:type="paragraph" w:customStyle="1" w:styleId="Titolo3Sotto-paragrafo">
    <w:name w:val="Titolo3;Sotto-paragrafo"/>
    <w:basedOn w:val="Titolo30"/>
    <w:link w:val="Titolo3Sotto-paragrafoCarattere"/>
    <w:rsid w:val="005741BB"/>
    <w:rPr>
      <w:sz w:val="24"/>
      <w:szCs w:val="24"/>
    </w:rPr>
  </w:style>
  <w:style w:type="character" w:customStyle="1" w:styleId="CapitoloCarattere">
    <w:name w:val="Capitolo Carattere"/>
    <w:link w:val="Capitolo"/>
    <w:rsid w:val="005741BB"/>
    <w:rPr>
      <w:rFonts w:ascii="Times New Roman" w:eastAsia="Calibri" w:hAnsi="Times New Roman"/>
      <w:kern w:val="2"/>
      <w:sz w:val="24"/>
      <w:szCs w:val="24"/>
      <w:lang w:eastAsia="en-US"/>
    </w:rPr>
  </w:style>
  <w:style w:type="paragraph" w:customStyle="1" w:styleId="Titolo30">
    <w:name w:val="Titolo3"/>
    <w:aliases w:val="Sotto-paragrafo"/>
    <w:basedOn w:val="Titolo2"/>
    <w:link w:val="Titolo3Carattere"/>
    <w:rsid w:val="005741BB"/>
  </w:style>
  <w:style w:type="character" w:customStyle="1" w:styleId="ParagrafoelencoCarattere">
    <w:name w:val="Paragrafo elenco Carattere"/>
    <w:link w:val="Paragrafoelenco"/>
    <w:uiPriority w:val="34"/>
    <w:rsid w:val="005741BB"/>
    <w:rPr>
      <w:rFonts w:ascii="Times New Roman" w:eastAsia="Calibri" w:hAnsi="Times New Roman"/>
      <w:kern w:val="2"/>
      <w:sz w:val="24"/>
      <w:szCs w:val="24"/>
      <w:lang w:eastAsia="en-US"/>
    </w:rPr>
  </w:style>
  <w:style w:type="character" w:customStyle="1" w:styleId="Titolo2Carattere">
    <w:name w:val="Titolo 2 Carattere"/>
    <w:aliases w:val="Paragrafo Carattere"/>
    <w:link w:val="Titolo2"/>
    <w:rsid w:val="007A020B"/>
    <w:rPr>
      <w:rFonts w:ascii="Times New Roman" w:eastAsia="Calibri" w:hAnsi="Times New Roman"/>
      <w:b/>
      <w:bCs/>
      <w:kern w:val="2"/>
      <w:sz w:val="26"/>
      <w:szCs w:val="26"/>
      <w:lang w:eastAsia="en-US"/>
    </w:rPr>
  </w:style>
  <w:style w:type="character" w:customStyle="1" w:styleId="Titolo3Sotto-paragrafoCarattere">
    <w:name w:val="Titolo3;Sotto-paragrafo Carattere"/>
    <w:link w:val="Titolo3Sotto-paragrafo"/>
    <w:rsid w:val="005741BB"/>
    <w:rPr>
      <w:rFonts w:ascii="Times New Roman" w:eastAsia="Calibri" w:hAnsi="Times New Roman"/>
      <w:b/>
      <w:bCs/>
      <w:kern w:val="2"/>
      <w:sz w:val="24"/>
      <w:szCs w:val="24"/>
      <w:lang w:eastAsia="en-US"/>
    </w:rPr>
  </w:style>
  <w:style w:type="paragraph" w:customStyle="1" w:styleId="Sottoparagrafo">
    <w:name w:val="Sottoparagrafo"/>
    <w:basedOn w:val="Titolo30"/>
    <w:link w:val="SottoparagrafoCarattere"/>
    <w:qFormat/>
    <w:rsid w:val="00FB2E60"/>
    <w:rPr>
      <w:sz w:val="24"/>
      <w:szCs w:val="24"/>
    </w:rPr>
  </w:style>
  <w:style w:type="character" w:customStyle="1" w:styleId="Titolo3Carattere">
    <w:name w:val="Titolo3 Carattere"/>
    <w:aliases w:val="Sotto-paragrafo Carattere"/>
    <w:basedOn w:val="Titolo2Carattere"/>
    <w:link w:val="Titolo30"/>
    <w:rsid w:val="005741BB"/>
    <w:rPr>
      <w:rFonts w:ascii="Times New Roman" w:eastAsia="Calibri" w:hAnsi="Times New Roman"/>
      <w:b/>
      <w:bCs/>
      <w:kern w:val="2"/>
      <w:sz w:val="26"/>
      <w:szCs w:val="26"/>
      <w:lang w:eastAsia="en-US"/>
    </w:rPr>
  </w:style>
  <w:style w:type="character" w:customStyle="1" w:styleId="SottoparagrafoCarattere">
    <w:name w:val="Sottoparagrafo Carattere"/>
    <w:link w:val="Sottoparagrafo"/>
    <w:rsid w:val="00FB2E60"/>
    <w:rPr>
      <w:rFonts w:ascii="Times New Roman" w:eastAsia="Calibri" w:hAnsi="Times New Roman"/>
      <w:b/>
      <w:bCs/>
      <w:kern w:val="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8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A'DEGLI STUDI DI MODENA E REGGIO EMILIA</vt:lpstr>
    </vt:vector>
  </TitlesOfParts>
  <Company>Facoltà di Economia, Modena</Company>
  <LinksUpToDate>false</LinksUpToDate>
  <CharactersWithSpaces>2458</CharactersWithSpaces>
  <SharedDoc>false</SharedDoc>
  <HLinks>
    <vt:vector size="84" baseType="variant">
      <vt:variant>
        <vt:i4>131077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0954076</vt:lpwstr>
      </vt:variant>
      <vt:variant>
        <vt:i4>131077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0954075</vt:lpwstr>
      </vt:variant>
      <vt:variant>
        <vt:i4>131077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0954074</vt:lpwstr>
      </vt:variant>
      <vt:variant>
        <vt:i4>13107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0954073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0954072</vt:lpwstr>
      </vt:variant>
      <vt:variant>
        <vt:i4>13107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0954071</vt:lpwstr>
      </vt:variant>
      <vt:variant>
        <vt:i4>131077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0954070</vt:lpwstr>
      </vt:variant>
      <vt:variant>
        <vt:i4>13763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0954069</vt:lpwstr>
      </vt:variant>
      <vt:variant>
        <vt:i4>137630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0954068</vt:lpwstr>
      </vt:variant>
      <vt:variant>
        <vt:i4>137630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0954067</vt:lpwstr>
      </vt:variant>
      <vt:variant>
        <vt:i4>137630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0954066</vt:lpwstr>
      </vt:variant>
      <vt:variant>
        <vt:i4>13763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0954065</vt:lpwstr>
      </vt:variant>
      <vt:variant>
        <vt:i4>137630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0954064</vt:lpwstr>
      </vt:variant>
      <vt:variant>
        <vt:i4>137630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095406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'DEGLI STUDI DI MODENA E REGGIO EMILIA</dc:title>
  <dc:subject/>
  <dc:creator>Lara Liverani</dc:creator>
  <cp:keywords/>
  <cp:lastModifiedBy>Elisa Bisagno</cp:lastModifiedBy>
  <cp:revision>7</cp:revision>
  <cp:lastPrinted>2021-09-30T07:19:00Z</cp:lastPrinted>
  <dcterms:created xsi:type="dcterms:W3CDTF">2025-02-20T13:34:00Z</dcterms:created>
  <dcterms:modified xsi:type="dcterms:W3CDTF">2025-02-20T15:15:00Z</dcterms:modified>
</cp:coreProperties>
</file>